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Peru</w:t>
      </w:r>
      <w:r>
        <w:t xml:space="preserve"> </w:t>
      </w:r>
      <w:r>
        <w:t xml:space="preserve">Lima</w:t>
      </w:r>
    </w:p>
    <w:bookmarkStart w:id="21" w:name="cover-letter"/>
    <w:p>
      <w:pPr>
        <w:pStyle w:val="Heading1"/>
      </w:pPr>
      <w:r>
        <w:t xml:space="preserve">Cover Letter</w:t>
      </w:r>
    </w:p>
    <w:p>
      <w:pPr>
        <w:pStyle w:val="FirstParagraph"/>
      </w:pPr>
      <w:r>
        <w:rPr>
          <w:bCs/>
          <w:b/>
        </w:rPr>
        <w:t xml:space="preserve">John Doe</w:t>
      </w:r>
      <w:r>
        <w:br/>
      </w:r>
      <w:r>
        <w:t xml:space="preserve">123 Military Lane</w:t>
      </w:r>
      <w:r>
        <w:br/>
      </w:r>
      <w:r>
        <w:t xml:space="preserve">Lima, Peru</w:t>
      </w:r>
      <w:r>
        <w:br/>
      </w:r>
      <w:r>
        <w:t xml:space="preserve">Email: john.doe@example.com</w:t>
      </w:r>
      <w:r>
        <w:br/>
      </w:r>
      <w:r>
        <w:t xml:space="preserve">Phone: +51-987-654-3210</w:t>
      </w:r>
    </w:p>
    <w:p>
      <w:pPr>
        <w:pStyle w:val="BodyText"/>
      </w:pPr>
      <w:r>
        <w:t xml:space="preserve">Date: October 25, 2023</w:t>
      </w:r>
    </w:p>
    <w:p>
      <w:pPr>
        <w:pStyle w:val="BodyText"/>
      </w:pPr>
      <w:r>
        <w:rPr>
          <w:bCs/>
          <w:b/>
        </w:rPr>
        <w:t xml:space="preserve">Human Resources Department</w:t>
      </w:r>
      <w:r>
        <w:br/>
      </w:r>
      <w:r>
        <w:t xml:space="preserve">Ministry of Defense of Peru</w:t>
      </w:r>
      <w:r>
        <w:br/>
      </w:r>
      <w:r>
        <w:t xml:space="preserve">Calle de la Unión 123</w:t>
      </w:r>
      <w:r>
        <w:br/>
      </w:r>
      <w:r>
        <w:t xml:space="preserve">Lima, Peru</w:t>
      </w:r>
    </w:p>
    <w:bookmarkStart w:id="20" w:name="dear-hiring-committee"/>
    <w:p>
      <w:pPr>
        <w:pStyle w:val="Heading2"/>
      </w:pPr>
      <w:r>
        <w:t xml:space="preserve">Dear Hiring Committee,</w:t>
      </w:r>
    </w:p>
    <w:p>
      <w:pPr>
        <w:pStyle w:val="FirstParagraph"/>
      </w:pPr>
      <w:r>
        <w:t xml:space="preserve">I am writing to express my sincere interest in the Military Officer position at the Ministry of Defense of Peru, specifically within the vibrant and strategically significant city of Lima. With a steadfast commitment to national security, leadership excellence, and a deep understanding of Peru’s unique defense challenges, I am eager to contribute my expertise and dedication to this critical role. As a seasoned military professional with over 15 years of experience in operational command, strategic planning, and community engagement, I am confident in my ability to support the Ministry’s mission of safeguarding Peru’s sovereignty and fostering stability across its regions.</w:t>
      </w:r>
    </w:p>
    <w:p>
      <w:pPr>
        <w:pStyle w:val="BodyText"/>
      </w:pPr>
      <w:r>
        <w:t xml:space="preserve">The position of Military Officer in Lima represents an opportunity to serve at the heart of Peru’s defense infrastructure. Lima, as the capital and largest city, is not only a political and economic hub but also a focal point for addressing both domestic security threats and international defense collaborations. My background in urban operations, combined with my understanding of Peru’s diverse cultural and geographical landscapes, aligns seamlessly with the responsibilities of this role. I am particularly drawn to the challenge of ensuring that military strategies are both adaptive and inclusive, reflecting the needs of Lima’s dynamic population while upholding the highest standards of discipline and service.</w:t>
      </w:r>
    </w:p>
    <w:p>
      <w:pPr>
        <w:pStyle w:val="BodyText"/>
      </w:pPr>
      <w:r>
        <w:t xml:space="preserve">Throughout my career, I have demonstrated a proven ability to lead in high-pressure environments, whether coordinating multinational exercises or implementing grassroots initiatives to strengthen public trust in military institutions. My tenure as a Squadron Commander in the Peruvian Army provided me with hands-on experience in managing complex logistics, training personnel, and executing missions that required both tactical precision and cultural sensitivity. For instance, during my deployment to the Amazon region of Peru, I worked closely with local communities to establish communication channels that bridged military objectives with regional development goals. This experience underscored the importance of tailoring strategies to meet the unique needs of each area, a principle I would carry forward in Lima.</w:t>
      </w:r>
    </w:p>
    <w:p>
      <w:pPr>
        <w:pStyle w:val="BodyText"/>
      </w:pPr>
      <w:r>
        <w:t xml:space="preserve">One of my most significant achievements was spearheading a joint operation in 2021 that integrated advanced technology with traditional military tactics to enhance border security. This initiative not only improved response times but also set a precedent for innovative problem-solving within the armed forces. Such experiences have reinforced my belief that modern military leadership must balance tradition with progress, ensuring that Peru’s defense capabilities remain robust while addressing emerging threats such as cyber warfare and transnational crime.</w:t>
      </w:r>
    </w:p>
    <w:p>
      <w:pPr>
        <w:pStyle w:val="BodyText"/>
      </w:pPr>
      <w:r>
        <w:t xml:space="preserve">What excites me most about the Military Officer role in Lima is the opportunity to contribute to the city’s resilience against both visible and invisible challenges. As a leader, I have always prioritized transparency, ethical conduct, and the well-being of my team. I understand that military officers are not only soldiers but also mentors, diplomats, and stewards of national values. In Lima, where public expectations for accountability are high, I am prepared to model these principles through consistent action and open dialogue with both military personnel and civilians.</w:t>
      </w:r>
    </w:p>
    <w:p>
      <w:pPr>
        <w:pStyle w:val="BodyText"/>
      </w:pPr>
      <w:r>
        <w:t xml:space="preserve">My academic background in Strategic Leadership from the Universidad Nacional Mayor de San Marcos has equipped me with a theoretical foundation that complements my practical experience. Additionally, I have pursued specialized training in conflict resolution, counterterrorism, and humanitarian aid, all of which are critical for addressing the multifaceted security landscape of Peru. I am particularly interested in leveraging these skills to support Lima’s role as a regional hub for defense cooperation with neighboring countries and international organizations.</w:t>
      </w:r>
    </w:p>
    <w:p>
      <w:pPr>
        <w:pStyle w:val="BodyText"/>
      </w:pPr>
      <w:r>
        <w:t xml:space="preserve">Peru Lima is a city where history, culture, and modernity intersect. As a Military Officer, I would strive to honor this legacy by fostering partnerships that strengthen national unity. Whether through community outreach programs, disaster response initiatives, or cultural exchange events, I am committed to ensuring that the military remains a trusted and active partner in Lima’s development. My ability to communicate effectively in both Spanish and English further enables me to bridge gaps between local and global stakeholders, a skill I believe is invaluable in today’s interconnected world.</w:t>
      </w:r>
    </w:p>
    <w:p>
      <w:pPr>
        <w:pStyle w:val="BodyText"/>
      </w:pPr>
      <w:r>
        <w:t xml:space="preserve">In conclusion, I am deeply motivated to bring my experience, vision, and passion for service to the Ministry of Defense of Peru. The Military Officer position in Lima represents a pivotal opportunity to contribute to the safety and prosperity of this remarkable city while upholding the proud traditions of Peru’s armed forces. I am eager to discuss how my qualifications align with the needs of your organization and look forward to the possibility of working together to advance national security.</w:t>
      </w:r>
    </w:p>
    <w:p>
      <w:pPr>
        <w:pStyle w:val="BodyText"/>
      </w:pPr>
      <w:r>
        <w:t xml:space="preserve">Thank you for considering my application. I would be honored to contribute to the Ministry’s mission and am available at your earliest convenience for an interview.</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Position in Peru Lima</dc:title>
  <dc:creator/>
  <cp:keywords/>
  <dcterms:created xsi:type="dcterms:W3CDTF">2025-12-10T12:57:36Z</dcterms:created>
  <dcterms:modified xsi:type="dcterms:W3CDTF">2025-12-10T12:57:36Z</dcterms:modified>
</cp:coreProperties>
</file>

<file path=docProps/custom.xml><?xml version="1.0" encoding="utf-8"?>
<Properties xmlns="http://schemas.openxmlformats.org/officeDocument/2006/custom-properties" xmlns:vt="http://schemas.openxmlformats.org/officeDocument/2006/docPropsVTypes"/>
</file>